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20BEE8D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FD6F3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4</w:t>
            </w:r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981B1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FD6F3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bookmarkStart w:id="0" w:name="_GoBack"/>
            <w:bookmarkEnd w:id="0"/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043E8C">
        <w:trPr>
          <w:trHeight w:val="434"/>
        </w:trPr>
        <w:tc>
          <w:tcPr>
            <w:tcW w:w="398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043E8C">
        <w:trPr>
          <w:trHeight w:val="289"/>
        </w:trPr>
        <w:tc>
          <w:tcPr>
            <w:tcW w:w="398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D6F30" w14:paraId="51608374" w14:textId="77777777" w:rsidTr="00426B27">
        <w:trPr>
          <w:trHeight w:val="1227"/>
        </w:trPr>
        <w:tc>
          <w:tcPr>
            <w:tcW w:w="3980" w:type="dxa"/>
            <w:vAlign w:val="center"/>
          </w:tcPr>
          <w:p w14:paraId="212197F9" w14:textId="77777777" w:rsidR="00FD6F30" w:rsidRPr="008D08FD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4A2FB3ED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GRIZ NA MLIJEKU S ČOKOLAD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23166038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70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C760502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14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46AAEE33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12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680F784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45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CA44664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Soja(S), Mlijeko(T), </w:t>
            </w:r>
            <w:proofErr w:type="spellStart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Orašidi</w:t>
            </w:r>
            <w:proofErr w:type="spellEnd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(T)</w:t>
            </w:r>
          </w:p>
        </w:tc>
      </w:tr>
      <w:tr w:rsidR="00FD6F30" w14:paraId="5B8E6D09" w14:textId="77777777" w:rsidTr="00A53D0B">
        <w:trPr>
          <w:trHeight w:val="1134"/>
        </w:trPr>
        <w:tc>
          <w:tcPr>
            <w:tcW w:w="3980" w:type="dxa"/>
            <w:vAlign w:val="center"/>
          </w:tcPr>
          <w:p w14:paraId="7E9FCCFB" w14:textId="77777777" w:rsidR="00FD6F30" w:rsidRPr="008D08FD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03553D02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78121EDC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A36D369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54594CDE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00E6C5CE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303F2B8E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FD6F30" w14:paraId="23BA9073" w14:textId="77777777" w:rsidTr="00030821">
        <w:trPr>
          <w:trHeight w:val="1134"/>
        </w:trPr>
        <w:tc>
          <w:tcPr>
            <w:tcW w:w="3980" w:type="dxa"/>
            <w:vAlign w:val="center"/>
          </w:tcPr>
          <w:p w14:paraId="01F9CCA3" w14:textId="77777777" w:rsidR="00FD6F30" w:rsidRPr="00727AE1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3D97FF63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0B2D4851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633C0C9D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11BCBDED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10CEED3D" w:rsidR="00FD6F30" w:rsidRPr="00FD6F30" w:rsidRDefault="00FD6F30" w:rsidP="00FD6F30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6D700337" w:rsidR="00FD6F30" w:rsidRPr="00FD6F30" w:rsidRDefault="00FD6F30" w:rsidP="00FD6F30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FD6F30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Celer(S), Mlijeko(S), Celer(T), Laktoza(S), Mlijeko(S)</w:t>
            </w:r>
          </w:p>
        </w:tc>
      </w:tr>
      <w:tr w:rsidR="00FD6F30" w14:paraId="49ECACBE" w14:textId="77777777" w:rsidTr="00252F6C">
        <w:trPr>
          <w:trHeight w:val="1134"/>
        </w:trPr>
        <w:tc>
          <w:tcPr>
            <w:tcW w:w="3980" w:type="dxa"/>
            <w:vAlign w:val="center"/>
          </w:tcPr>
          <w:p w14:paraId="4744470C" w14:textId="77777777" w:rsidR="00FD6F30" w:rsidRPr="008D08FD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21F5E739" w:rsidR="00FD6F30" w:rsidRPr="00FD6F30" w:rsidRDefault="00FD6F30" w:rsidP="00FD6F3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D6F30">
              <w:rPr>
                <w:rFonts w:asciiTheme="minorHAnsi" w:eastAsia="Segoe UI" w:hAnsiTheme="minorHAnsi" w:cstheme="minorHAnsi"/>
                <w:b/>
              </w:rPr>
              <w:t xml:space="preserve">JUNEĆI PERKELT I PIRE </w:t>
            </w:r>
            <w:proofErr w:type="gramStart"/>
            <w:r w:rsidRPr="00FD6F30">
              <w:rPr>
                <w:rFonts w:asciiTheme="minorHAnsi" w:eastAsia="Segoe UI" w:hAnsiTheme="minorHAnsi" w:cstheme="minorHAnsi"/>
                <w:b/>
              </w:rPr>
              <w:t>KRUMPIR ,</w:t>
            </w:r>
            <w:proofErr w:type="gramEnd"/>
            <w:r w:rsidRPr="00FD6F30">
              <w:rPr>
                <w:rFonts w:asciiTheme="minorHAnsi" w:eastAsia="Segoe UI" w:hAnsiTheme="minorHAnsi" w:cstheme="minorHAnsi"/>
                <w:b/>
              </w:rPr>
              <w:t xml:space="preserve">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71B429BE" w:rsidR="00FD6F30" w:rsidRPr="00FD6F30" w:rsidRDefault="00FD6F30" w:rsidP="00FD6F30">
            <w:pPr>
              <w:jc w:val="center"/>
              <w:rPr>
                <w:rFonts w:asciiTheme="minorHAns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53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27B250C7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16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ED1AFFD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17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4D598AF9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42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7F355B47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FD6F30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FD6F3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FD6F3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FD6F30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FD6F30" w14:paraId="26A1D888" w14:textId="77777777" w:rsidTr="001F2571">
        <w:trPr>
          <w:trHeight w:val="1134"/>
        </w:trPr>
        <w:tc>
          <w:tcPr>
            <w:tcW w:w="3980" w:type="dxa"/>
            <w:vAlign w:val="center"/>
          </w:tcPr>
          <w:p w14:paraId="17ABBF48" w14:textId="77777777" w:rsidR="00FD6F30" w:rsidRPr="00727AE1" w:rsidRDefault="00FD6F30" w:rsidP="00FD6F3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18CB23EE" w:rsidR="00FD6F30" w:rsidRPr="00FD6F30" w:rsidRDefault="00FD6F30" w:rsidP="00FD6F30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FD6F30">
              <w:rPr>
                <w:rFonts w:asciiTheme="minorHAnsi" w:eastAsia="Segoe UI" w:hAnsiTheme="minorHAnsi" w:cstheme="minorHAnsi"/>
                <w:b/>
              </w:rPr>
              <w:t xml:space="preserve">MANDARINE </w:t>
            </w:r>
            <w:proofErr w:type="gramStart"/>
            <w:r w:rsidRPr="00FD6F30">
              <w:rPr>
                <w:rFonts w:asciiTheme="minorHAnsi" w:eastAsia="Segoe UI" w:hAnsiTheme="minorHAnsi" w:cstheme="minorHAnsi"/>
                <w:b/>
              </w:rPr>
              <w:t>DVIJE ,</w:t>
            </w:r>
            <w:proofErr w:type="gramEnd"/>
            <w:r w:rsidRPr="00FD6F30">
              <w:rPr>
                <w:rFonts w:asciiTheme="minorHAnsi" w:eastAsia="Segoe UI" w:hAnsiTheme="minorHAnsi" w:cstheme="minorHAnsi"/>
                <w:b/>
              </w:rPr>
              <w:t xml:space="preserve"> TJESTENINA S TUNOM I ĐUVEČEM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442E1490" w:rsidR="00FD6F30" w:rsidRPr="00FD6F30" w:rsidRDefault="00FD6F30" w:rsidP="00FD6F30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56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36D7AD82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20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0B281BDD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1CC19347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FD6F30">
              <w:rPr>
                <w:rFonts w:asciiTheme="minorHAnsi" w:eastAsia="Segoe UI" w:hAnsiTheme="minorHAnsi" w:cstheme="minorHAnsi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493BC1CA" w:rsidR="00FD6F30" w:rsidRPr="00FD6F30" w:rsidRDefault="00FD6F30" w:rsidP="00FD6F30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FD6F30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FD6F30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FD6F30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FD6F30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81A97"/>
    <w:rsid w:val="005A152D"/>
    <w:rsid w:val="005A3345"/>
    <w:rsid w:val="005C0CDD"/>
    <w:rsid w:val="005C26EF"/>
    <w:rsid w:val="005D5281"/>
    <w:rsid w:val="006041DB"/>
    <w:rsid w:val="00604DC0"/>
    <w:rsid w:val="006A62C9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28B8F75-BF47-4393-9C20-D0D390CFF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4</cp:revision>
  <cp:lastPrinted>2022-09-30T10:10:00Z</cp:lastPrinted>
  <dcterms:created xsi:type="dcterms:W3CDTF">2022-10-10T07:33:00Z</dcterms:created>
  <dcterms:modified xsi:type="dcterms:W3CDTF">2022-10-24T07:24:00Z</dcterms:modified>
</cp:coreProperties>
</file>